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6BD836" w14:textId="77777777" w:rsidR="007A54CD" w:rsidRPr="00D343D9" w:rsidRDefault="003D4F46" w:rsidP="004A4477">
      <w:pPr>
        <w:jc w:val="center"/>
        <w:rPr>
          <w:rStyle w:val="Strong"/>
          <w:sz w:val="36"/>
          <w:szCs w:val="36"/>
        </w:rPr>
      </w:pPr>
      <w:r w:rsidRPr="00D343D9">
        <w:rPr>
          <w:rStyle w:val="Strong"/>
          <w:sz w:val="36"/>
          <w:szCs w:val="36"/>
        </w:rPr>
        <w:t>PF</w:t>
      </w:r>
      <w:r w:rsidR="00394572">
        <w:rPr>
          <w:rStyle w:val="Strong"/>
          <w:sz w:val="36"/>
          <w:szCs w:val="36"/>
        </w:rPr>
        <w:t>P</w:t>
      </w:r>
      <w:r w:rsidRPr="00D343D9">
        <w:rPr>
          <w:rStyle w:val="Strong"/>
          <w:sz w:val="36"/>
          <w:szCs w:val="36"/>
        </w:rPr>
        <w:t xml:space="preserve"> - </w:t>
      </w:r>
      <w:proofErr w:type="spellStart"/>
      <w:r w:rsidR="00394572">
        <w:rPr>
          <w:rStyle w:val="Strong"/>
          <w:sz w:val="36"/>
          <w:szCs w:val="36"/>
        </w:rPr>
        <w:t>Labwork</w:t>
      </w:r>
      <w:proofErr w:type="spellEnd"/>
      <w:r w:rsidR="007A54CD" w:rsidRPr="00D343D9">
        <w:rPr>
          <w:rStyle w:val="Strong"/>
          <w:sz w:val="36"/>
          <w:szCs w:val="36"/>
        </w:rPr>
        <w:t xml:space="preserve"> </w:t>
      </w:r>
      <w:r w:rsidR="0088013C" w:rsidRPr="00D343D9">
        <w:rPr>
          <w:rStyle w:val="Strong"/>
          <w:sz w:val="36"/>
          <w:szCs w:val="36"/>
        </w:rPr>
        <w:t>0</w:t>
      </w:r>
      <w:r w:rsidR="004F6B2B">
        <w:rPr>
          <w:rStyle w:val="Strong"/>
          <w:sz w:val="36"/>
          <w:szCs w:val="36"/>
        </w:rPr>
        <w:t>5</w:t>
      </w:r>
    </w:p>
    <w:p w14:paraId="18528136" w14:textId="77777777" w:rsidR="007A54CD" w:rsidRPr="00D343D9" w:rsidRDefault="007A54CD" w:rsidP="004A4477"/>
    <w:p w14:paraId="3033B62E" w14:textId="77777777" w:rsidR="000A1B98" w:rsidRPr="00D343D9" w:rsidRDefault="00B3694C" w:rsidP="004A4477">
      <w:pPr>
        <w:rPr>
          <w:b/>
        </w:rPr>
      </w:pPr>
      <w:r w:rsidRPr="00D343D9">
        <w:rPr>
          <w:b/>
        </w:rPr>
        <w:t>Q1</w:t>
      </w:r>
      <w:r w:rsidR="00A67B4A">
        <w:rPr>
          <w:b/>
        </w:rPr>
        <w:t xml:space="preserve"> (</w:t>
      </w:r>
      <w:r w:rsidR="00D22C65">
        <w:rPr>
          <w:b/>
        </w:rPr>
        <w:t>2.5</w:t>
      </w:r>
      <w:r w:rsidR="00A67B4A">
        <w:rPr>
          <w:b/>
        </w:rPr>
        <w:t xml:space="preserve"> marks)</w:t>
      </w:r>
      <w:r w:rsidRPr="00D343D9">
        <w:rPr>
          <w:b/>
        </w:rPr>
        <w:t xml:space="preserve">. </w:t>
      </w:r>
      <w:bookmarkStart w:id="0" w:name="OLE_LINK3"/>
      <w:r w:rsidR="000A1B98" w:rsidRPr="00D343D9">
        <w:rPr>
          <w:b/>
        </w:rPr>
        <w:t xml:space="preserve">Write a program that </w:t>
      </w:r>
      <w:r w:rsidR="000C436C" w:rsidRPr="00D343D9">
        <w:rPr>
          <w:b/>
        </w:rPr>
        <w:t>performs</w:t>
      </w:r>
      <w:r w:rsidR="000A1B98" w:rsidRPr="00D343D9">
        <w:rPr>
          <w:b/>
        </w:rPr>
        <w:t xml:space="preserve"> the following </w:t>
      </w:r>
      <w:r w:rsidR="00BB36B1" w:rsidRPr="00D343D9">
        <w:rPr>
          <w:b/>
        </w:rPr>
        <w:t>tas</w:t>
      </w:r>
      <w:r w:rsidR="000C436C" w:rsidRPr="00D343D9">
        <w:rPr>
          <w:b/>
        </w:rPr>
        <w:t>k</w:t>
      </w:r>
      <w:r w:rsidR="000A1B98" w:rsidRPr="00D343D9">
        <w:rPr>
          <w:b/>
        </w:rPr>
        <w:t>s:</w:t>
      </w:r>
    </w:p>
    <w:bookmarkEnd w:id="0"/>
    <w:p w14:paraId="4AE0DA14" w14:textId="77777777" w:rsidR="00146FF3" w:rsidRDefault="00964170" w:rsidP="00D22C65">
      <w:pPr>
        <w:numPr>
          <w:ilvl w:val="0"/>
          <w:numId w:val="6"/>
        </w:numPr>
        <w:jc w:val="both"/>
      </w:pPr>
      <w:r w:rsidRPr="00964170">
        <w:t xml:space="preserve">Write a function in </w:t>
      </w:r>
      <w:r>
        <w:t>P</w:t>
      </w:r>
      <w:r w:rsidRPr="00964170">
        <w:t>ython to read the content from a text file "poem.txt" line by line and display the same on</w:t>
      </w:r>
      <w:r>
        <w:t>-</w:t>
      </w:r>
      <w:r w:rsidRPr="00964170">
        <w:t>screen</w:t>
      </w:r>
      <w:r>
        <w:t>.</w:t>
      </w:r>
    </w:p>
    <w:p w14:paraId="3B4BAFF2" w14:textId="77777777" w:rsidR="003C291D" w:rsidRDefault="003C291D" w:rsidP="003C291D">
      <w:pPr>
        <w:ind w:left="720"/>
        <w:jc w:val="both"/>
      </w:pPr>
    </w:p>
    <w:p w14:paraId="2F1B032A" w14:textId="77777777" w:rsidR="00646ED5" w:rsidRPr="00964170" w:rsidRDefault="00964170" w:rsidP="00646ED5">
      <w:pPr>
        <w:ind w:left="360"/>
        <w:jc w:val="both"/>
        <w:rPr>
          <w:b/>
          <w:bCs/>
          <w:noProof/>
        </w:rPr>
      </w:pPr>
      <w:r w:rsidRPr="00964170">
        <w:rPr>
          <w:b/>
          <w:bCs/>
          <w:noProof/>
        </w:rPr>
        <w:t>Expected Output:</w:t>
      </w:r>
    </w:p>
    <w:p w14:paraId="3A552A31" w14:textId="77777777" w:rsidR="00964170" w:rsidRDefault="00ED0CF7" w:rsidP="00646ED5">
      <w:pPr>
        <w:ind w:left="360"/>
        <w:jc w:val="both"/>
      </w:pPr>
      <w:r w:rsidRPr="00E87141">
        <w:rPr>
          <w:noProof/>
        </w:rPr>
        <w:drawing>
          <wp:inline distT="0" distB="0" distL="0" distR="0" wp14:anchorId="743C58E4" wp14:editId="4A2B2B6C">
            <wp:extent cx="6332220" cy="44196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32220" cy="441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66633F" w14:textId="77777777" w:rsidR="003C291D" w:rsidRDefault="003C291D" w:rsidP="003C291D">
      <w:pPr>
        <w:ind w:left="720"/>
      </w:pPr>
    </w:p>
    <w:p w14:paraId="1E616429" w14:textId="5B957111" w:rsidR="003C291D" w:rsidRDefault="003C291D" w:rsidP="003C291D">
      <w:pPr>
        <w:ind w:left="720"/>
      </w:pPr>
      <w:r>
        <w:rPr>
          <w:noProof/>
        </w:rPr>
        <w:drawing>
          <wp:inline distT="0" distB="0" distL="0" distR="0" wp14:anchorId="0F1F88AC" wp14:editId="69182547">
            <wp:extent cx="2941575" cy="1440305"/>
            <wp:effectExtent l="0" t="0" r="0" b="7620"/>
            <wp:docPr id="93564254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5642540" name="Picture 935642540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41575" cy="1440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2C603A" w14:textId="77777777" w:rsidR="003C291D" w:rsidRDefault="003C291D" w:rsidP="003C291D">
      <w:pPr>
        <w:ind w:left="720"/>
      </w:pPr>
    </w:p>
    <w:p w14:paraId="18D74BF5" w14:textId="77777777" w:rsidR="003C291D" w:rsidRDefault="003C291D" w:rsidP="003C291D">
      <w:pPr>
        <w:ind w:left="720"/>
      </w:pPr>
    </w:p>
    <w:p w14:paraId="6536E8F4" w14:textId="77777777" w:rsidR="005E4E77" w:rsidRDefault="005E4E77" w:rsidP="003C291D">
      <w:pPr>
        <w:ind w:left="720"/>
      </w:pPr>
    </w:p>
    <w:p w14:paraId="6D8E8F32" w14:textId="77777777" w:rsidR="005E4E77" w:rsidRDefault="005E4E77" w:rsidP="003C291D">
      <w:pPr>
        <w:ind w:left="720"/>
      </w:pPr>
    </w:p>
    <w:p w14:paraId="70405BA9" w14:textId="57FBAE9B" w:rsidR="00964170" w:rsidRPr="00964170" w:rsidRDefault="00964170" w:rsidP="00964170">
      <w:pPr>
        <w:numPr>
          <w:ilvl w:val="0"/>
          <w:numId w:val="6"/>
        </w:numPr>
      </w:pPr>
      <w:r w:rsidRPr="00964170">
        <w:t xml:space="preserve">Write a function in </w:t>
      </w:r>
      <w:r>
        <w:t>P</w:t>
      </w:r>
      <w:r w:rsidRPr="00964170">
        <w:t>ython to count the number of lines from a text file "story.txt</w:t>
      </w:r>
      <w:r>
        <w:t>,</w:t>
      </w:r>
      <w:r w:rsidRPr="00964170">
        <w:t>" which is not starting with an alphabet "T</w:t>
      </w:r>
      <w:r>
        <w:t>."</w:t>
      </w:r>
      <w:r>
        <w:rPr>
          <w:rFonts w:ascii="Segoe UI" w:hAnsi="Segoe UI" w:cs="Segoe UI"/>
          <w:color w:val="343A40"/>
          <w:sz w:val="28"/>
          <w:szCs w:val="28"/>
          <w:shd w:val="clear" w:color="auto" w:fill="FFFFFF"/>
        </w:rPr>
        <w:t> </w:t>
      </w:r>
    </w:p>
    <w:p w14:paraId="700955A2" w14:textId="77777777" w:rsidR="00964170" w:rsidRDefault="00964170" w:rsidP="00964170">
      <w:pPr>
        <w:ind w:left="720"/>
      </w:pPr>
      <w:r w:rsidRPr="00964170">
        <w:t xml:space="preserve">Example: If the file "story.txt" contains the following lines: </w:t>
      </w:r>
    </w:p>
    <w:p w14:paraId="42B5B2E7" w14:textId="5C392694" w:rsidR="003C291D" w:rsidRDefault="00964170" w:rsidP="005E4E77">
      <w:pPr>
        <w:ind w:left="720"/>
      </w:pPr>
      <w:r w:rsidRPr="00964170">
        <w:t>A boy is playing there.</w:t>
      </w:r>
      <w:r w:rsidRPr="00964170">
        <w:br/>
        <w:t>There is a playground.</w:t>
      </w:r>
      <w:r w:rsidRPr="00964170">
        <w:br/>
        <w:t>An a</w:t>
      </w:r>
      <w:r>
        <w:t>ir</w:t>
      </w:r>
      <w:r w:rsidRPr="00964170">
        <w:t>plane is in the sky.</w:t>
      </w:r>
      <w:r w:rsidRPr="00964170">
        <w:br/>
        <w:t>The sky is pink.</w:t>
      </w:r>
    </w:p>
    <w:p w14:paraId="1E58A709" w14:textId="77777777" w:rsidR="005E4E77" w:rsidRDefault="005E4E77" w:rsidP="005E4E77">
      <w:pPr>
        <w:ind w:left="720"/>
      </w:pPr>
    </w:p>
    <w:p w14:paraId="42951CBC" w14:textId="77777777" w:rsidR="00BB026B" w:rsidRDefault="00964170" w:rsidP="00BB026B">
      <w:pPr>
        <w:ind w:left="360"/>
        <w:jc w:val="both"/>
        <w:rPr>
          <w:b/>
          <w:bCs/>
        </w:rPr>
      </w:pPr>
      <w:r w:rsidRPr="00964170">
        <w:rPr>
          <w:b/>
          <w:bCs/>
        </w:rPr>
        <w:t>Expected Output:</w:t>
      </w:r>
    </w:p>
    <w:p w14:paraId="6D7C3129" w14:textId="77777777" w:rsidR="00964170" w:rsidRDefault="00ED0CF7" w:rsidP="00BB026B">
      <w:pPr>
        <w:ind w:left="360"/>
        <w:jc w:val="both"/>
        <w:rPr>
          <w:b/>
          <w:bCs/>
        </w:rPr>
      </w:pPr>
      <w:r w:rsidRPr="00E87141">
        <w:rPr>
          <w:noProof/>
        </w:rPr>
        <w:drawing>
          <wp:inline distT="0" distB="0" distL="0" distR="0" wp14:anchorId="752DAD2A" wp14:editId="745929C7">
            <wp:extent cx="6339840" cy="297180"/>
            <wp:effectExtent l="0" t="0" r="0" b="0"/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39840" cy="297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9AF961" w14:textId="77777777" w:rsidR="003C291D" w:rsidRDefault="003C291D" w:rsidP="00BB026B">
      <w:pPr>
        <w:ind w:left="360"/>
        <w:jc w:val="both"/>
        <w:rPr>
          <w:b/>
          <w:bCs/>
        </w:rPr>
      </w:pPr>
    </w:p>
    <w:p w14:paraId="28829F1C" w14:textId="202D7590" w:rsidR="003C291D" w:rsidRPr="00964170" w:rsidRDefault="003C291D" w:rsidP="00BB026B">
      <w:pPr>
        <w:ind w:left="360"/>
        <w:jc w:val="both"/>
        <w:rPr>
          <w:b/>
          <w:bCs/>
        </w:rPr>
      </w:pPr>
      <w:r>
        <w:rPr>
          <w:noProof/>
        </w:rPr>
        <w:drawing>
          <wp:inline distT="0" distB="0" distL="0" distR="0" wp14:anchorId="0B03D4A1" wp14:editId="2D00EA9F">
            <wp:extent cx="4945809" cy="1828958"/>
            <wp:effectExtent l="0" t="0" r="7620" b="0"/>
            <wp:docPr id="1805364998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5364998" name="Picture 1805364998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45809" cy="18289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3B7A21" w14:textId="77777777" w:rsidR="003A1A2C" w:rsidRDefault="003A1A2C" w:rsidP="00036DA2">
      <w:pPr>
        <w:rPr>
          <w:b/>
        </w:rPr>
      </w:pPr>
    </w:p>
    <w:p w14:paraId="12167362" w14:textId="5FA06E29" w:rsidR="003C291D" w:rsidRDefault="003C291D" w:rsidP="00036DA2">
      <w:pPr>
        <w:rPr>
          <w:b/>
        </w:rPr>
      </w:pPr>
      <w:r>
        <w:rPr>
          <w:b/>
        </w:rPr>
        <w:br w:type="page"/>
      </w:r>
    </w:p>
    <w:p w14:paraId="28AF04EB" w14:textId="6B634BFB" w:rsidR="003C291D" w:rsidRDefault="003C291D" w:rsidP="00036DA2">
      <w:pPr>
        <w:rPr>
          <w:b/>
        </w:rPr>
      </w:pPr>
    </w:p>
    <w:p w14:paraId="5076DC11" w14:textId="6A3667DD" w:rsidR="00036DA2" w:rsidRPr="00D343D9" w:rsidRDefault="0070414E" w:rsidP="00036DA2">
      <w:pPr>
        <w:rPr>
          <w:b/>
        </w:rPr>
      </w:pPr>
      <w:r w:rsidRPr="00D343D9">
        <w:rPr>
          <w:b/>
        </w:rPr>
        <w:t>Q</w:t>
      </w:r>
      <w:r w:rsidR="00EB3504">
        <w:rPr>
          <w:b/>
        </w:rPr>
        <w:t>2</w:t>
      </w:r>
      <w:r w:rsidR="00036DA2">
        <w:rPr>
          <w:b/>
        </w:rPr>
        <w:t xml:space="preserve"> </w:t>
      </w:r>
      <w:bookmarkStart w:id="1" w:name="OLE_LINK4"/>
      <w:r w:rsidR="00036DA2">
        <w:rPr>
          <w:b/>
        </w:rPr>
        <w:t>(2.5 marks)</w:t>
      </w:r>
      <w:r w:rsidRPr="00D343D9">
        <w:rPr>
          <w:b/>
        </w:rPr>
        <w:t>.</w:t>
      </w:r>
      <w:r w:rsidR="00036DA2">
        <w:rPr>
          <w:b/>
        </w:rPr>
        <w:t xml:space="preserve"> </w:t>
      </w:r>
      <w:r w:rsidR="00036DA2" w:rsidRPr="00D343D9">
        <w:rPr>
          <w:b/>
        </w:rPr>
        <w:t>Write a program that performs the following tasks:</w:t>
      </w:r>
    </w:p>
    <w:bookmarkEnd w:id="1"/>
    <w:p w14:paraId="7AE560D9" w14:textId="77777777" w:rsidR="000507B3" w:rsidRDefault="00964170" w:rsidP="00964170">
      <w:pPr>
        <w:numPr>
          <w:ilvl w:val="0"/>
          <w:numId w:val="14"/>
        </w:numPr>
        <w:jc w:val="both"/>
      </w:pPr>
      <w:r w:rsidRPr="00964170">
        <w:t>Write a function in Python to count and display the total number of words in a text file</w:t>
      </w:r>
      <w:r>
        <w:t>.</w:t>
      </w:r>
    </w:p>
    <w:p w14:paraId="4CC15B85" w14:textId="77777777" w:rsidR="00964170" w:rsidRDefault="00964170" w:rsidP="00964170">
      <w:pPr>
        <w:ind w:left="360"/>
        <w:jc w:val="both"/>
        <w:rPr>
          <w:b/>
          <w:bCs/>
        </w:rPr>
      </w:pPr>
      <w:r w:rsidRPr="00964170">
        <w:rPr>
          <w:b/>
          <w:bCs/>
        </w:rPr>
        <w:t>Expected Output:</w:t>
      </w:r>
    </w:p>
    <w:p w14:paraId="30E0CC5E" w14:textId="77777777" w:rsidR="00964170" w:rsidRPr="00964170" w:rsidRDefault="00ED0CF7" w:rsidP="00964170">
      <w:pPr>
        <w:ind w:left="720"/>
        <w:jc w:val="both"/>
        <w:rPr>
          <w:b/>
          <w:bCs/>
        </w:rPr>
      </w:pPr>
      <w:r w:rsidRPr="00E87141">
        <w:rPr>
          <w:noProof/>
        </w:rPr>
        <w:drawing>
          <wp:inline distT="0" distB="0" distL="0" distR="0" wp14:anchorId="1BA4AB82" wp14:editId="17546994">
            <wp:extent cx="6339840" cy="320040"/>
            <wp:effectExtent l="0" t="0" r="0" b="0"/>
            <wp:docPr id="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39840" cy="320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0A2C37" w14:textId="77777777" w:rsidR="003C291D" w:rsidRDefault="003C291D" w:rsidP="003C291D">
      <w:pPr>
        <w:jc w:val="both"/>
      </w:pPr>
    </w:p>
    <w:p w14:paraId="1B63FB3D" w14:textId="50761E01" w:rsidR="003C291D" w:rsidRDefault="003C291D" w:rsidP="003C291D">
      <w:pPr>
        <w:ind w:left="720"/>
        <w:jc w:val="both"/>
      </w:pPr>
      <w:r>
        <w:rPr>
          <w:b/>
          <w:noProof/>
        </w:rPr>
        <w:drawing>
          <wp:inline distT="0" distB="0" distL="0" distR="0" wp14:anchorId="5E69EE11" wp14:editId="20DEFCFC">
            <wp:extent cx="3375953" cy="1874682"/>
            <wp:effectExtent l="0" t="0" r="0" b="0"/>
            <wp:docPr id="1017929149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7929149" name="Picture 1017929149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75953" cy="18746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936CF1" w14:textId="77777777" w:rsidR="003C291D" w:rsidRDefault="003C291D" w:rsidP="003C291D">
      <w:pPr>
        <w:ind w:left="720"/>
        <w:jc w:val="both"/>
      </w:pPr>
    </w:p>
    <w:p w14:paraId="58D88421" w14:textId="77777777" w:rsidR="002430D0" w:rsidRDefault="002430D0" w:rsidP="003C291D">
      <w:pPr>
        <w:ind w:left="720"/>
        <w:jc w:val="both"/>
      </w:pPr>
    </w:p>
    <w:p w14:paraId="7DFC89A3" w14:textId="77777777" w:rsidR="005E4E77" w:rsidRDefault="005E4E77" w:rsidP="003C291D">
      <w:pPr>
        <w:ind w:left="720"/>
        <w:jc w:val="both"/>
      </w:pPr>
    </w:p>
    <w:p w14:paraId="3B0CFDD4" w14:textId="1AEFCFF8" w:rsidR="00555F2D" w:rsidRDefault="00964170" w:rsidP="00555F2D">
      <w:pPr>
        <w:numPr>
          <w:ilvl w:val="0"/>
          <w:numId w:val="14"/>
        </w:numPr>
        <w:jc w:val="both"/>
      </w:pPr>
      <w:r w:rsidRPr="00964170">
        <w:t xml:space="preserve">Write a function </w:t>
      </w:r>
      <w:proofErr w:type="spellStart"/>
      <w:r w:rsidRPr="00964170">
        <w:t>display_</w:t>
      </w:r>
      <w:proofErr w:type="gramStart"/>
      <w:r w:rsidRPr="00964170">
        <w:t>words</w:t>
      </w:r>
      <w:proofErr w:type="spellEnd"/>
      <w:r w:rsidRPr="00964170">
        <w:t>(</w:t>
      </w:r>
      <w:proofErr w:type="gramEnd"/>
      <w:r w:rsidRPr="00964170">
        <w:t xml:space="preserve">) in </w:t>
      </w:r>
      <w:r>
        <w:t>P</w:t>
      </w:r>
      <w:r w:rsidRPr="00964170">
        <w:t>ython to read lines from a text file "story.txt"</w:t>
      </w:r>
      <w:r>
        <w:t xml:space="preserve"> and display those words</w:t>
      </w:r>
      <w:r w:rsidRPr="00964170">
        <w:t xml:space="preserve"> less than 4 characters.</w:t>
      </w:r>
    </w:p>
    <w:p w14:paraId="7C727305" w14:textId="74C5370E" w:rsidR="00964170" w:rsidRPr="00964170" w:rsidRDefault="00964170" w:rsidP="00964170">
      <w:pPr>
        <w:ind w:left="360"/>
        <w:jc w:val="both"/>
        <w:rPr>
          <w:b/>
          <w:bCs/>
        </w:rPr>
      </w:pPr>
      <w:r w:rsidRPr="00964170">
        <w:rPr>
          <w:b/>
          <w:bCs/>
        </w:rPr>
        <w:t>Expected Output:</w:t>
      </w:r>
    </w:p>
    <w:p w14:paraId="4DB3922F" w14:textId="77777777" w:rsidR="00DF3D1E" w:rsidRDefault="00ED0CF7" w:rsidP="00DF3D1E">
      <w:pPr>
        <w:ind w:left="360"/>
        <w:jc w:val="both"/>
      </w:pPr>
      <w:r w:rsidRPr="00E87141">
        <w:rPr>
          <w:noProof/>
        </w:rPr>
        <w:drawing>
          <wp:inline distT="0" distB="0" distL="0" distR="0" wp14:anchorId="1C6313F5" wp14:editId="20015288">
            <wp:extent cx="6332220" cy="281940"/>
            <wp:effectExtent l="0" t="0" r="0" b="0"/>
            <wp:docPr id="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32220" cy="281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BB938A" w14:textId="77777777" w:rsidR="003C291D" w:rsidRDefault="003C291D" w:rsidP="00DF3D1E">
      <w:pPr>
        <w:ind w:left="360"/>
        <w:jc w:val="both"/>
      </w:pPr>
    </w:p>
    <w:p w14:paraId="7B0EABF9" w14:textId="4CE02503" w:rsidR="003C291D" w:rsidRPr="00555F2D" w:rsidRDefault="00F31E5D" w:rsidP="00DF3D1E">
      <w:pPr>
        <w:ind w:left="360"/>
        <w:jc w:val="both"/>
      </w:pPr>
      <w:r>
        <w:rPr>
          <w:noProof/>
        </w:rPr>
        <w:drawing>
          <wp:inline distT="0" distB="0" distL="0" distR="0" wp14:anchorId="4DF8B576" wp14:editId="5FD7A518">
            <wp:extent cx="3543607" cy="1950889"/>
            <wp:effectExtent l="0" t="0" r="0" b="0"/>
            <wp:docPr id="95463478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4634787" name="Picture 954634787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43607" cy="19508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F4FD6F" w14:textId="77777777" w:rsidR="003A1A2C" w:rsidRDefault="003A1A2C" w:rsidP="00555F2D">
      <w:pPr>
        <w:rPr>
          <w:b/>
        </w:rPr>
      </w:pPr>
    </w:p>
    <w:p w14:paraId="5884B410" w14:textId="7B0A6DB6" w:rsidR="003C291D" w:rsidRDefault="003C291D" w:rsidP="00555F2D">
      <w:pPr>
        <w:rPr>
          <w:b/>
        </w:rPr>
      </w:pPr>
      <w:r>
        <w:rPr>
          <w:b/>
        </w:rPr>
        <w:br w:type="page"/>
      </w:r>
    </w:p>
    <w:p w14:paraId="7CFBE937" w14:textId="7B507425" w:rsidR="00555F2D" w:rsidRPr="00D343D9" w:rsidRDefault="005D15CB" w:rsidP="00555F2D">
      <w:pPr>
        <w:rPr>
          <w:b/>
        </w:rPr>
      </w:pPr>
      <w:r w:rsidRPr="00D343D9">
        <w:rPr>
          <w:b/>
        </w:rPr>
        <w:lastRenderedPageBreak/>
        <w:t>Q</w:t>
      </w:r>
      <w:r>
        <w:rPr>
          <w:b/>
        </w:rPr>
        <w:t>3</w:t>
      </w:r>
      <w:r w:rsidRPr="00D343D9">
        <w:rPr>
          <w:b/>
        </w:rPr>
        <w:t>.</w:t>
      </w:r>
      <w:r w:rsidR="00CB222E">
        <w:rPr>
          <w:b/>
        </w:rPr>
        <w:t xml:space="preserve"> </w:t>
      </w:r>
      <w:bookmarkStart w:id="2" w:name="OLE_LINK5"/>
      <w:r w:rsidR="00555F2D">
        <w:rPr>
          <w:b/>
        </w:rPr>
        <w:t>(2.5 marks)</w:t>
      </w:r>
      <w:r w:rsidR="00555F2D" w:rsidRPr="00D343D9">
        <w:rPr>
          <w:b/>
        </w:rPr>
        <w:t>.</w:t>
      </w:r>
      <w:r w:rsidR="00555F2D">
        <w:rPr>
          <w:b/>
        </w:rPr>
        <w:t xml:space="preserve"> </w:t>
      </w:r>
      <w:r w:rsidR="00555F2D" w:rsidRPr="00D343D9">
        <w:rPr>
          <w:b/>
        </w:rPr>
        <w:t>Write a program that performs the following tasks:</w:t>
      </w:r>
    </w:p>
    <w:bookmarkEnd w:id="2"/>
    <w:p w14:paraId="672EE282" w14:textId="77777777" w:rsidR="003126B0" w:rsidRDefault="00964170" w:rsidP="00964170">
      <w:pPr>
        <w:numPr>
          <w:ilvl w:val="0"/>
          <w:numId w:val="15"/>
        </w:numPr>
        <w:jc w:val="both"/>
      </w:pPr>
      <w:r w:rsidRPr="00964170">
        <w:t>Write a function in Python to count uppercase character</w:t>
      </w:r>
      <w:r>
        <w:t>s</w:t>
      </w:r>
      <w:r w:rsidRPr="00964170">
        <w:t xml:space="preserve"> in a text file</w:t>
      </w:r>
      <w:r>
        <w:t>.</w:t>
      </w:r>
    </w:p>
    <w:p w14:paraId="0CB47510" w14:textId="77777777" w:rsidR="00964170" w:rsidRDefault="00964170" w:rsidP="00964170">
      <w:pPr>
        <w:ind w:left="360"/>
        <w:jc w:val="both"/>
        <w:rPr>
          <w:b/>
          <w:bCs/>
        </w:rPr>
      </w:pPr>
      <w:r w:rsidRPr="00964170">
        <w:rPr>
          <w:b/>
          <w:bCs/>
        </w:rPr>
        <w:t>Expected Output:</w:t>
      </w:r>
    </w:p>
    <w:p w14:paraId="01FBA681" w14:textId="77777777" w:rsidR="00964170" w:rsidRDefault="00ED0CF7" w:rsidP="00964170">
      <w:pPr>
        <w:ind w:left="360"/>
        <w:jc w:val="both"/>
        <w:rPr>
          <w:b/>
          <w:bCs/>
        </w:rPr>
      </w:pPr>
      <w:r w:rsidRPr="00E87141">
        <w:rPr>
          <w:noProof/>
        </w:rPr>
        <w:drawing>
          <wp:inline distT="0" distB="0" distL="0" distR="0" wp14:anchorId="6DC7EB8B" wp14:editId="29A41FEB">
            <wp:extent cx="6332220" cy="350520"/>
            <wp:effectExtent l="0" t="0" r="0" b="0"/>
            <wp:docPr id="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32220" cy="350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0ACA9A" w14:textId="77777777" w:rsidR="002430D0" w:rsidRDefault="002430D0" w:rsidP="00964170">
      <w:pPr>
        <w:ind w:left="360"/>
        <w:jc w:val="both"/>
        <w:rPr>
          <w:b/>
          <w:bCs/>
        </w:rPr>
      </w:pPr>
    </w:p>
    <w:p w14:paraId="2A8486CD" w14:textId="2525D080" w:rsidR="002430D0" w:rsidRDefault="002430D0" w:rsidP="00964170">
      <w:pPr>
        <w:ind w:left="360"/>
        <w:jc w:val="both"/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36BC8862" wp14:editId="62876E9E">
            <wp:extent cx="3482642" cy="2080440"/>
            <wp:effectExtent l="0" t="0" r="3810" b="0"/>
            <wp:docPr id="1277507372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7507372" name="Picture 1277507372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82642" cy="2080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7269D7" w14:textId="77777777" w:rsidR="002430D0" w:rsidRDefault="002430D0" w:rsidP="00964170">
      <w:pPr>
        <w:ind w:left="360"/>
        <w:jc w:val="both"/>
        <w:rPr>
          <w:b/>
          <w:bCs/>
        </w:rPr>
      </w:pPr>
    </w:p>
    <w:p w14:paraId="49675F5C" w14:textId="77777777" w:rsidR="005E4E77" w:rsidRDefault="005E4E77" w:rsidP="00964170">
      <w:pPr>
        <w:ind w:left="360"/>
        <w:jc w:val="both"/>
        <w:rPr>
          <w:b/>
          <w:bCs/>
        </w:rPr>
      </w:pPr>
    </w:p>
    <w:p w14:paraId="3B3A35E9" w14:textId="77777777" w:rsidR="005E4E77" w:rsidRDefault="005E4E77" w:rsidP="00964170">
      <w:pPr>
        <w:ind w:left="360"/>
        <w:jc w:val="both"/>
        <w:rPr>
          <w:b/>
          <w:bCs/>
        </w:rPr>
      </w:pPr>
    </w:p>
    <w:p w14:paraId="16A88042" w14:textId="77777777" w:rsidR="005E4E77" w:rsidRPr="00964170" w:rsidRDefault="005E4E77" w:rsidP="00964170">
      <w:pPr>
        <w:ind w:left="360"/>
        <w:jc w:val="both"/>
        <w:rPr>
          <w:b/>
          <w:bCs/>
        </w:rPr>
      </w:pPr>
    </w:p>
    <w:p w14:paraId="2E2F657A" w14:textId="77777777" w:rsidR="003126B0" w:rsidRDefault="00964170" w:rsidP="00964170">
      <w:pPr>
        <w:numPr>
          <w:ilvl w:val="0"/>
          <w:numId w:val="15"/>
        </w:numPr>
        <w:jc w:val="both"/>
      </w:pPr>
      <w:r w:rsidRPr="00964170">
        <w:t>Write a function in Python to count the words "this" and "these" present in a text file "article.txt". [Note that the words "this" and "these" are complete words]</w:t>
      </w:r>
    </w:p>
    <w:p w14:paraId="6B54BF27" w14:textId="77777777" w:rsidR="00964170" w:rsidRPr="00964170" w:rsidRDefault="00964170" w:rsidP="00964170">
      <w:pPr>
        <w:ind w:left="360"/>
        <w:jc w:val="both"/>
        <w:rPr>
          <w:b/>
          <w:bCs/>
        </w:rPr>
      </w:pPr>
      <w:r w:rsidRPr="00964170">
        <w:rPr>
          <w:b/>
          <w:bCs/>
        </w:rPr>
        <w:t>Expected Output:</w:t>
      </w:r>
    </w:p>
    <w:p w14:paraId="2D36371A" w14:textId="77777777" w:rsidR="00964170" w:rsidRDefault="00ED0CF7" w:rsidP="00964170">
      <w:pPr>
        <w:ind w:left="360"/>
        <w:jc w:val="both"/>
      </w:pPr>
      <w:r w:rsidRPr="00E87141">
        <w:rPr>
          <w:noProof/>
        </w:rPr>
        <w:drawing>
          <wp:inline distT="0" distB="0" distL="0" distR="0" wp14:anchorId="18694DEB" wp14:editId="1ADEF828">
            <wp:extent cx="6339840" cy="365760"/>
            <wp:effectExtent l="0" t="0" r="0" b="0"/>
            <wp:docPr id="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39840" cy="365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09E6A6" w14:textId="77777777" w:rsidR="002430D0" w:rsidRDefault="002430D0" w:rsidP="00964170">
      <w:pPr>
        <w:ind w:left="360"/>
        <w:jc w:val="both"/>
      </w:pPr>
    </w:p>
    <w:p w14:paraId="5163F72C" w14:textId="5355DB41" w:rsidR="002430D0" w:rsidRDefault="002430D0" w:rsidP="00964170">
      <w:pPr>
        <w:ind w:left="360"/>
        <w:jc w:val="both"/>
      </w:pPr>
      <w:r>
        <w:rPr>
          <w:noProof/>
        </w:rPr>
        <w:drawing>
          <wp:inline distT="0" distB="0" distL="0" distR="0" wp14:anchorId="1FC91F1D" wp14:editId="37FBE46E">
            <wp:extent cx="3551228" cy="2240474"/>
            <wp:effectExtent l="0" t="0" r="0" b="7620"/>
            <wp:docPr id="2047184943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7184943" name="Picture 2047184943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51228" cy="22404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ECA4B5" w14:textId="77777777" w:rsidR="003126B0" w:rsidRPr="00CB222E" w:rsidRDefault="003126B0" w:rsidP="00964170">
      <w:pPr>
        <w:jc w:val="both"/>
      </w:pPr>
    </w:p>
    <w:p w14:paraId="3E0A4214" w14:textId="77777777" w:rsidR="005E4E77" w:rsidRDefault="005E4E77" w:rsidP="00555989">
      <w:pPr>
        <w:rPr>
          <w:b/>
        </w:rPr>
      </w:pPr>
    </w:p>
    <w:p w14:paraId="3F879CB5" w14:textId="77777777" w:rsidR="005E4E77" w:rsidRDefault="005E4E77" w:rsidP="00555989">
      <w:pPr>
        <w:rPr>
          <w:b/>
        </w:rPr>
      </w:pPr>
      <w:r>
        <w:rPr>
          <w:b/>
        </w:rPr>
        <w:br w:type="page"/>
      </w:r>
    </w:p>
    <w:p w14:paraId="7877796F" w14:textId="4E7D7F40" w:rsidR="005D15CB" w:rsidRDefault="005D15CB" w:rsidP="00555989">
      <w:r w:rsidRPr="00D343D9">
        <w:rPr>
          <w:b/>
        </w:rPr>
        <w:lastRenderedPageBreak/>
        <w:t>Q</w:t>
      </w:r>
      <w:r>
        <w:rPr>
          <w:b/>
        </w:rPr>
        <w:t>4</w:t>
      </w:r>
      <w:r w:rsidRPr="00D343D9">
        <w:rPr>
          <w:b/>
        </w:rPr>
        <w:t>.</w:t>
      </w:r>
      <w:r w:rsidR="00CB222E">
        <w:rPr>
          <w:b/>
        </w:rPr>
        <w:t xml:space="preserve"> (2.5 marks)</w:t>
      </w:r>
      <w:r w:rsidR="00CB222E" w:rsidRPr="00D343D9">
        <w:rPr>
          <w:b/>
        </w:rPr>
        <w:t>.</w:t>
      </w:r>
      <w:r w:rsidR="00CB222E">
        <w:rPr>
          <w:b/>
        </w:rPr>
        <w:t xml:space="preserve"> </w:t>
      </w:r>
      <w:r w:rsidR="00CB222E" w:rsidRPr="00D343D9">
        <w:rPr>
          <w:b/>
        </w:rPr>
        <w:t>Write a program that performs the following tasks:</w:t>
      </w:r>
    </w:p>
    <w:p w14:paraId="1A7A94AF" w14:textId="77777777" w:rsidR="00964170" w:rsidRDefault="00381D91" w:rsidP="00964170">
      <w:pPr>
        <w:pStyle w:val="NormalWeb"/>
        <w:shd w:val="clear" w:color="auto" w:fill="FFFFFF"/>
        <w:spacing w:before="0" w:beforeAutospacing="0"/>
        <w:ind w:left="360"/>
        <w:rPr>
          <w:color w:val="343A40"/>
        </w:rPr>
      </w:pPr>
      <w:r w:rsidRPr="00381D91">
        <w:rPr>
          <w:color w:val="343A40"/>
        </w:rPr>
        <w:t>Write a program to create a dictionary to translate English into Vietnamese for 15 pets in the house, then write this dictionary to the animal.txt file.</w:t>
      </w:r>
    </w:p>
    <w:p w14:paraId="265C2DCE" w14:textId="34C5F8F8" w:rsidR="005E4E77" w:rsidRDefault="005E4E77" w:rsidP="00964170">
      <w:pPr>
        <w:pStyle w:val="NormalWeb"/>
        <w:shd w:val="clear" w:color="auto" w:fill="FFFFFF"/>
        <w:spacing w:before="0" w:beforeAutospacing="0"/>
        <w:ind w:left="360"/>
        <w:rPr>
          <w:color w:val="343A40"/>
        </w:rPr>
      </w:pPr>
      <w:r>
        <w:rPr>
          <w:noProof/>
          <w:color w:val="343A40"/>
        </w:rPr>
        <w:drawing>
          <wp:inline distT="0" distB="0" distL="0" distR="0" wp14:anchorId="29ED2214" wp14:editId="237DD990">
            <wp:extent cx="4732430" cy="6287045"/>
            <wp:effectExtent l="0" t="0" r="0" b="0"/>
            <wp:docPr id="1196657625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6657625" name="Picture 1196657625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32430" cy="6287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A6ACB4" w14:textId="77777777" w:rsidR="00381D91" w:rsidRPr="00964170" w:rsidRDefault="00381D91" w:rsidP="00964170">
      <w:pPr>
        <w:pStyle w:val="NormalWeb"/>
        <w:shd w:val="clear" w:color="auto" w:fill="FFFFFF"/>
        <w:spacing w:before="0" w:beforeAutospacing="0"/>
        <w:ind w:left="360"/>
        <w:rPr>
          <w:color w:val="343A40"/>
        </w:rPr>
      </w:pPr>
    </w:p>
    <w:sectPr w:rsidR="00381D91" w:rsidRPr="00964170" w:rsidSect="008A433A">
      <w:pgSz w:w="12240" w:h="15840"/>
      <w:pgMar w:top="1134" w:right="1134" w:bottom="1134" w:left="113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.VnTime">
    <w:charset w:val="00"/>
    <w:family w:val="swiss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876C6A"/>
    <w:multiLevelType w:val="hybridMultilevel"/>
    <w:tmpl w:val="B72A66F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061CA0"/>
    <w:multiLevelType w:val="hybridMultilevel"/>
    <w:tmpl w:val="9F6447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2162C7"/>
    <w:multiLevelType w:val="multilevel"/>
    <w:tmpl w:val="4C40BE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3A67CBD"/>
    <w:multiLevelType w:val="hybridMultilevel"/>
    <w:tmpl w:val="8A0EB2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A5362B"/>
    <w:multiLevelType w:val="multilevel"/>
    <w:tmpl w:val="BD3C41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86019EA"/>
    <w:multiLevelType w:val="hybridMultilevel"/>
    <w:tmpl w:val="D7A43300"/>
    <w:lvl w:ilvl="0" w:tplc="2728B61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305A2545"/>
    <w:multiLevelType w:val="hybridMultilevel"/>
    <w:tmpl w:val="B802A606"/>
    <w:lvl w:ilvl="0" w:tplc="004E3252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38CA4F4E"/>
    <w:multiLevelType w:val="multilevel"/>
    <w:tmpl w:val="DF8E00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3A481DC1"/>
    <w:multiLevelType w:val="hybridMultilevel"/>
    <w:tmpl w:val="52C0EAC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413725D1"/>
    <w:multiLevelType w:val="multilevel"/>
    <w:tmpl w:val="3208E100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48953037"/>
    <w:multiLevelType w:val="multilevel"/>
    <w:tmpl w:val="F8B60992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55F27BDA"/>
    <w:multiLevelType w:val="hybridMultilevel"/>
    <w:tmpl w:val="5CCEE5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224421E"/>
    <w:multiLevelType w:val="hybridMultilevel"/>
    <w:tmpl w:val="DF8E00D8"/>
    <w:lvl w:ilvl="0" w:tplc="2728B61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685715AF"/>
    <w:multiLevelType w:val="hybridMultilevel"/>
    <w:tmpl w:val="3208E100"/>
    <w:lvl w:ilvl="0" w:tplc="2728B61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6B6D76F9"/>
    <w:multiLevelType w:val="multilevel"/>
    <w:tmpl w:val="01A8E8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ED35DF4"/>
    <w:multiLevelType w:val="multilevel"/>
    <w:tmpl w:val="DF8E00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74B62FC9"/>
    <w:multiLevelType w:val="multilevel"/>
    <w:tmpl w:val="CFBCE5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304116125">
    <w:abstractNumId w:val="2"/>
  </w:num>
  <w:num w:numId="2" w16cid:durableId="478226830">
    <w:abstractNumId w:val="16"/>
  </w:num>
  <w:num w:numId="3" w16cid:durableId="348526184">
    <w:abstractNumId w:val="14"/>
  </w:num>
  <w:num w:numId="4" w16cid:durableId="1809198837">
    <w:abstractNumId w:val="4"/>
  </w:num>
  <w:num w:numId="5" w16cid:durableId="485123136">
    <w:abstractNumId w:val="8"/>
  </w:num>
  <w:num w:numId="6" w16cid:durableId="1026558777">
    <w:abstractNumId w:val="12"/>
  </w:num>
  <w:num w:numId="7" w16cid:durableId="1742869466">
    <w:abstractNumId w:val="15"/>
  </w:num>
  <w:num w:numId="8" w16cid:durableId="779644805">
    <w:abstractNumId w:val="6"/>
  </w:num>
  <w:num w:numId="9" w16cid:durableId="1707217222">
    <w:abstractNumId w:val="10"/>
  </w:num>
  <w:num w:numId="10" w16cid:durableId="794055762">
    <w:abstractNumId w:val="7"/>
  </w:num>
  <w:num w:numId="11" w16cid:durableId="246041029">
    <w:abstractNumId w:val="5"/>
  </w:num>
  <w:num w:numId="12" w16cid:durableId="730343984">
    <w:abstractNumId w:val="13"/>
  </w:num>
  <w:num w:numId="13" w16cid:durableId="287207456">
    <w:abstractNumId w:val="9"/>
  </w:num>
  <w:num w:numId="14" w16cid:durableId="1165244876">
    <w:abstractNumId w:val="1"/>
  </w:num>
  <w:num w:numId="15" w16cid:durableId="599340164">
    <w:abstractNumId w:val="11"/>
  </w:num>
  <w:num w:numId="16" w16cid:durableId="480200038">
    <w:abstractNumId w:val="3"/>
  </w:num>
  <w:num w:numId="17" w16cid:durableId="71932385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2MjIyNTYyMLMwNbdU0lEKTi0uzszPAykwqQUAa5vzYCwAAAA="/>
  </w:docVars>
  <w:rsids>
    <w:rsidRoot w:val="009D4EDF"/>
    <w:rsid w:val="00036DA2"/>
    <w:rsid w:val="000507B3"/>
    <w:rsid w:val="000A1B98"/>
    <w:rsid w:val="000B5E22"/>
    <w:rsid w:val="000C436C"/>
    <w:rsid w:val="00137A34"/>
    <w:rsid w:val="00146FF3"/>
    <w:rsid w:val="001620DE"/>
    <w:rsid w:val="002430D0"/>
    <w:rsid w:val="00306A74"/>
    <w:rsid w:val="003126B0"/>
    <w:rsid w:val="00381D91"/>
    <w:rsid w:val="00394572"/>
    <w:rsid w:val="003A1A2C"/>
    <w:rsid w:val="003C291D"/>
    <w:rsid w:val="003D4F46"/>
    <w:rsid w:val="004A4477"/>
    <w:rsid w:val="004D3A50"/>
    <w:rsid w:val="004F6B2B"/>
    <w:rsid w:val="00555989"/>
    <w:rsid w:val="00555F2D"/>
    <w:rsid w:val="005B2752"/>
    <w:rsid w:val="005D15CB"/>
    <w:rsid w:val="005E4E77"/>
    <w:rsid w:val="00601878"/>
    <w:rsid w:val="00613DE8"/>
    <w:rsid w:val="00633831"/>
    <w:rsid w:val="00646ED5"/>
    <w:rsid w:val="0070414E"/>
    <w:rsid w:val="00710176"/>
    <w:rsid w:val="007325E2"/>
    <w:rsid w:val="00781A6B"/>
    <w:rsid w:val="007A54CD"/>
    <w:rsid w:val="007B38AE"/>
    <w:rsid w:val="007D0207"/>
    <w:rsid w:val="00852454"/>
    <w:rsid w:val="00864415"/>
    <w:rsid w:val="0088013C"/>
    <w:rsid w:val="008A433A"/>
    <w:rsid w:val="008A73CC"/>
    <w:rsid w:val="00964170"/>
    <w:rsid w:val="009D4EDF"/>
    <w:rsid w:val="00A13476"/>
    <w:rsid w:val="00A518EA"/>
    <w:rsid w:val="00A62D5E"/>
    <w:rsid w:val="00A67B4A"/>
    <w:rsid w:val="00AE653E"/>
    <w:rsid w:val="00B3694C"/>
    <w:rsid w:val="00B769EC"/>
    <w:rsid w:val="00BB026B"/>
    <w:rsid w:val="00BB36B1"/>
    <w:rsid w:val="00C30AD9"/>
    <w:rsid w:val="00CA026B"/>
    <w:rsid w:val="00CB222E"/>
    <w:rsid w:val="00CC6DA0"/>
    <w:rsid w:val="00D22C65"/>
    <w:rsid w:val="00D343D9"/>
    <w:rsid w:val="00D77E73"/>
    <w:rsid w:val="00DF3D1E"/>
    <w:rsid w:val="00DF7371"/>
    <w:rsid w:val="00EB3504"/>
    <w:rsid w:val="00ED0CF7"/>
    <w:rsid w:val="00F06980"/>
    <w:rsid w:val="00F31E5D"/>
    <w:rsid w:val="00F5041C"/>
    <w:rsid w:val="00FC344E"/>
    <w:rsid w:val="00FE04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42D1DC9"/>
  <w15:chartTrackingRefBased/>
  <w15:docId w15:val="{160A3529-20D7-4EDE-91B9-E65F87E19A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2">
    <w:name w:val="heading 2"/>
    <w:basedOn w:val="Normal"/>
    <w:link w:val="Heading2Char"/>
    <w:uiPriority w:val="9"/>
    <w:qFormat/>
    <w:rsid w:val="00036DA2"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555F2D"/>
    <w:pPr>
      <w:keepNext/>
      <w:spacing w:before="240" w:after="60"/>
      <w:outlineLvl w:val="2"/>
    </w:pPr>
    <w:rPr>
      <w:rFonts w:ascii="Calibri Light" w:hAnsi="Calibri Light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exth">
    <w:name w:val="texth"/>
    <w:basedOn w:val="DefaultParagraphFont"/>
    <w:rsid w:val="009D4EDF"/>
  </w:style>
  <w:style w:type="character" w:customStyle="1" w:styleId="texthead">
    <w:name w:val="texthead"/>
    <w:basedOn w:val="DefaultParagraphFont"/>
    <w:rsid w:val="009D4EDF"/>
  </w:style>
  <w:style w:type="character" w:customStyle="1" w:styleId="textagend">
    <w:name w:val="textagend"/>
    <w:basedOn w:val="DefaultParagraphFont"/>
    <w:rsid w:val="009D4EDF"/>
  </w:style>
  <w:style w:type="paragraph" w:customStyle="1" w:styleId="section">
    <w:name w:val="section"/>
    <w:basedOn w:val="Normal"/>
    <w:rsid w:val="009D4EDF"/>
    <w:pPr>
      <w:spacing w:before="100" w:beforeAutospacing="1" w:after="100" w:afterAutospacing="1"/>
    </w:pPr>
  </w:style>
  <w:style w:type="paragraph" w:styleId="NormalWeb">
    <w:name w:val="Normal (Web)"/>
    <w:basedOn w:val="Normal"/>
    <w:uiPriority w:val="99"/>
    <w:rsid w:val="009D4EDF"/>
    <w:pPr>
      <w:spacing w:before="100" w:beforeAutospacing="1" w:after="100" w:afterAutospacing="1"/>
    </w:pPr>
  </w:style>
  <w:style w:type="character" w:customStyle="1" w:styleId="code">
    <w:name w:val="code"/>
    <w:basedOn w:val="DefaultParagraphFont"/>
    <w:rsid w:val="009D4EDF"/>
  </w:style>
  <w:style w:type="character" w:styleId="Hyperlink">
    <w:name w:val="Hyperlink"/>
    <w:rsid w:val="009D4EDF"/>
    <w:rPr>
      <w:color w:val="0000FF"/>
      <w:u w:val="single"/>
    </w:rPr>
  </w:style>
  <w:style w:type="paragraph" w:styleId="HTMLPreformatted">
    <w:name w:val="HTML Preformatted"/>
    <w:basedOn w:val="Normal"/>
    <w:rsid w:val="009D4ED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texth1">
    <w:name w:val="texth1"/>
    <w:rsid w:val="004D3A50"/>
    <w:rPr>
      <w:rFonts w:ascii="Times New Roman" w:hAnsi="Times New Roman" w:cs="Times New Roman" w:hint="default"/>
      <w:b/>
      <w:bCs/>
      <w:color w:val="4599B1"/>
      <w:sz w:val="27"/>
      <w:szCs w:val="27"/>
    </w:rPr>
  </w:style>
  <w:style w:type="character" w:customStyle="1" w:styleId="texthead1">
    <w:name w:val="texthead1"/>
    <w:rsid w:val="004D3A50"/>
    <w:rPr>
      <w:rFonts w:ascii="Times New Roman" w:hAnsi="Times New Roman" w:cs="Times New Roman" w:hint="default"/>
      <w:b/>
      <w:bCs/>
      <w:color w:val="FF0000"/>
      <w:sz w:val="48"/>
      <w:szCs w:val="48"/>
    </w:rPr>
  </w:style>
  <w:style w:type="character" w:customStyle="1" w:styleId="textagend1">
    <w:name w:val="textagend1"/>
    <w:rsid w:val="004D3A50"/>
    <w:rPr>
      <w:rFonts w:ascii="Times New Roman" w:hAnsi="Times New Roman" w:cs="Times New Roman" w:hint="default"/>
      <w:color w:val="FF0000"/>
      <w:sz w:val="24"/>
      <w:szCs w:val="24"/>
    </w:rPr>
  </w:style>
  <w:style w:type="character" w:styleId="Strong">
    <w:name w:val="Strong"/>
    <w:uiPriority w:val="22"/>
    <w:qFormat/>
    <w:rsid w:val="007A54CD"/>
    <w:rPr>
      <w:b/>
      <w:bCs/>
    </w:rPr>
  </w:style>
  <w:style w:type="paragraph" w:styleId="BodyTextIndent">
    <w:name w:val="Body Text Indent"/>
    <w:basedOn w:val="Normal"/>
    <w:rsid w:val="00864415"/>
    <w:pPr>
      <w:widowControl w:val="0"/>
      <w:ind w:left="567" w:hanging="567"/>
      <w:jc w:val="both"/>
    </w:pPr>
    <w:rPr>
      <w:rFonts w:ascii=".VnTime" w:hAnsi=".VnTime"/>
      <w:szCs w:val="20"/>
    </w:rPr>
  </w:style>
  <w:style w:type="table" w:styleId="TableGrid">
    <w:name w:val="Table Grid"/>
    <w:basedOn w:val="TableNormal"/>
    <w:rsid w:val="00C30A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rsid w:val="00146FF3"/>
    <w:pPr>
      <w:spacing w:after="120"/>
    </w:pPr>
  </w:style>
  <w:style w:type="character" w:customStyle="1" w:styleId="Heading2Char">
    <w:name w:val="Heading 2 Char"/>
    <w:link w:val="Heading2"/>
    <w:uiPriority w:val="9"/>
    <w:rsid w:val="00036DA2"/>
    <w:rPr>
      <w:b/>
      <w:bCs/>
      <w:sz w:val="36"/>
      <w:szCs w:val="36"/>
    </w:rPr>
  </w:style>
  <w:style w:type="character" w:customStyle="1" w:styleId="Heading3Char">
    <w:name w:val="Heading 3 Char"/>
    <w:link w:val="Heading3"/>
    <w:semiHidden/>
    <w:rsid w:val="00555F2D"/>
    <w:rPr>
      <w:rFonts w:ascii="Calibri Light" w:eastAsia="Times New Roman" w:hAnsi="Calibri Light" w:cs="Times New Roman"/>
      <w:b/>
      <w:bCs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099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56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154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33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803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006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08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33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719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801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959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465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51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009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054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98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648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1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388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696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090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903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22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8</TotalTime>
  <Pages>4</Pages>
  <Words>218</Words>
  <Characters>1248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inh Minh</Company>
  <LinksUpToDate>false</LinksUpToDate>
  <CharactersWithSpaces>14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an Dang Hung</dc:creator>
  <cp:keywords/>
  <cp:lastModifiedBy>Hân Đồng Huỳnh</cp:lastModifiedBy>
  <cp:revision>7</cp:revision>
  <dcterms:created xsi:type="dcterms:W3CDTF">2023-03-04T03:21:00Z</dcterms:created>
  <dcterms:modified xsi:type="dcterms:W3CDTF">2024-03-02T15:01:00Z</dcterms:modified>
</cp:coreProperties>
</file>